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55D83" w:rsidRDefault="00ED550F">
      <w:pPr>
        <w:spacing w:before="240" w:after="240"/>
      </w:pPr>
      <w:r>
        <w:t>Emsculpt Neo.Service Page.Forever Young Medspa.KA</w:t>
      </w:r>
    </w:p>
    <w:p w14:paraId="00000002" w14:textId="77777777" w:rsidR="00E55D83" w:rsidRDefault="00ED550F">
      <w:pPr>
        <w:spacing w:before="240" w:after="240"/>
      </w:pPr>
      <w:r>
        <w:t>/Emsculpt-NEO</w:t>
      </w:r>
    </w:p>
    <w:p w14:paraId="00000003" w14:textId="77777777" w:rsidR="00E55D83" w:rsidRDefault="00ED550F">
      <w:pPr>
        <w:spacing w:before="240" w:after="240"/>
      </w:pPr>
      <w:r>
        <w:t>KW: Emsculpt NEO</w:t>
      </w:r>
    </w:p>
    <w:p w14:paraId="00000004" w14:textId="499A556A" w:rsidR="00E55D83" w:rsidRDefault="00ED550F">
      <w:pPr>
        <w:spacing w:before="240" w:after="240"/>
      </w:pPr>
      <w:r>
        <w:t>Meta: Emsculpt</w:t>
      </w:r>
      <w:r>
        <w:t xml:space="preserve"> NEO is the only FDA cleared treatment that builds muscle while simultaneously burning away stubborn fat. Learn about Emsculpt NEO cost, treatment, and more.</w:t>
      </w:r>
    </w:p>
    <w:p w14:paraId="00000005" w14:textId="77777777" w:rsidR="00E55D83" w:rsidRDefault="00ED550F">
      <w:pPr>
        <w:spacing w:before="240" w:after="240"/>
      </w:pPr>
      <w:r>
        <w:t>Emsculpt NEO | Reduce Fat + Build Muscles</w:t>
      </w:r>
    </w:p>
    <w:p w14:paraId="00000006" w14:textId="29AF83AF" w:rsidR="00E55D83" w:rsidRDefault="00ED550F">
      <w:pPr>
        <w:spacing w:before="240" w:after="240"/>
      </w:pPr>
      <w:r>
        <w:t>Emsculpt NEO is the only FDA cleared treatm</w:t>
      </w:r>
      <w:r>
        <w:t>ent that builds muscle while it burns away fat. Scientific studies show this body shaping treatment increases muscle by 25% and decreases fat by 30%. This average is enough to classify Emsculpt NEO as the most effective non-invasive fat reduction treatment</w:t>
      </w:r>
      <w:r>
        <w:t xml:space="preserve"> on the market! The treatment is quick and convenient, with no pain or downtime. With Emsculpt NEO,</w:t>
      </w:r>
      <w:r>
        <w:t xml:space="preserve"> all it takes is 30-minutes to transform the abdomen, arms, legs, and buttocks.</w:t>
      </w:r>
    </w:p>
    <w:p w14:paraId="00000007" w14:textId="524B314F" w:rsidR="00E55D83" w:rsidRDefault="00ED550F">
      <w:pPr>
        <w:spacing w:before="240" w:after="240"/>
      </w:pPr>
      <w:r>
        <w:t>Learn more about this new treatment and why Forever Young Medspa is a premier Emsculpt NEO provider</w:t>
      </w:r>
      <w:r>
        <w:t xml:space="preserve"> in Deerfield, IL.</w:t>
      </w:r>
    </w:p>
    <w:p w14:paraId="00000008" w14:textId="77777777" w:rsidR="00E55D83" w:rsidRDefault="00ED550F">
      <w:pPr>
        <w:spacing w:before="240" w:after="240"/>
      </w:pPr>
      <w:r>
        <w:t>Emsculpt NEO Benefits</w:t>
      </w:r>
    </w:p>
    <w:p w14:paraId="00000009" w14:textId="77777777" w:rsidR="00E55D83" w:rsidRDefault="00ED550F">
      <w:pPr>
        <w:numPr>
          <w:ilvl w:val="0"/>
          <w:numId w:val="2"/>
        </w:numPr>
        <w:spacing w:before="240"/>
      </w:pPr>
      <w:r>
        <w:t>Build, tone, and firm muscles</w:t>
      </w:r>
    </w:p>
    <w:p w14:paraId="0000000A" w14:textId="77777777" w:rsidR="00E55D83" w:rsidRDefault="00ED550F">
      <w:pPr>
        <w:numPr>
          <w:ilvl w:val="0"/>
          <w:numId w:val="2"/>
        </w:numPr>
      </w:pPr>
      <w:r>
        <w:t>Reduce stubborn fat</w:t>
      </w:r>
    </w:p>
    <w:p w14:paraId="0000000B" w14:textId="77777777" w:rsidR="00E55D83" w:rsidRDefault="00ED550F">
      <w:pPr>
        <w:numPr>
          <w:ilvl w:val="0"/>
          <w:numId w:val="2"/>
        </w:numPr>
      </w:pPr>
      <w:r>
        <w:t>Sculpt and slim your physique</w:t>
      </w:r>
    </w:p>
    <w:p w14:paraId="0000000C" w14:textId="77777777" w:rsidR="00E55D83" w:rsidRDefault="00ED550F">
      <w:pPr>
        <w:numPr>
          <w:ilvl w:val="0"/>
          <w:numId w:val="2"/>
        </w:numPr>
      </w:pPr>
      <w:r>
        <w:t>naturally looking results</w:t>
      </w:r>
    </w:p>
    <w:p w14:paraId="0000000D" w14:textId="77777777" w:rsidR="00E55D83" w:rsidRDefault="00ED550F">
      <w:pPr>
        <w:numPr>
          <w:ilvl w:val="0"/>
          <w:numId w:val="2"/>
        </w:numPr>
      </w:pPr>
      <w:r>
        <w:t>Long lasting fat reduction</w:t>
      </w:r>
    </w:p>
    <w:p w14:paraId="0000000E" w14:textId="77777777" w:rsidR="00E55D83" w:rsidRDefault="00ED550F">
      <w:pPr>
        <w:numPr>
          <w:ilvl w:val="0"/>
          <w:numId w:val="2"/>
        </w:numPr>
      </w:pPr>
      <w:r>
        <w:t>FDA cleared</w:t>
      </w:r>
    </w:p>
    <w:p w14:paraId="0000000F" w14:textId="77777777" w:rsidR="00E55D83" w:rsidRDefault="00ED550F">
      <w:pPr>
        <w:numPr>
          <w:ilvl w:val="0"/>
          <w:numId w:val="2"/>
        </w:numPr>
      </w:pPr>
      <w:r>
        <w:t>Scientifically proven safe and effective</w:t>
      </w:r>
    </w:p>
    <w:p w14:paraId="00000010" w14:textId="77777777" w:rsidR="00E55D83" w:rsidRDefault="00ED550F">
      <w:pPr>
        <w:numPr>
          <w:ilvl w:val="0"/>
          <w:numId w:val="2"/>
        </w:numPr>
      </w:pPr>
      <w:r>
        <w:t>Painl</w:t>
      </w:r>
      <w:r>
        <w:t>ess with no downtime required</w:t>
      </w:r>
    </w:p>
    <w:p w14:paraId="00000011" w14:textId="77777777" w:rsidR="00E55D83" w:rsidRDefault="00ED550F">
      <w:pPr>
        <w:numPr>
          <w:ilvl w:val="0"/>
          <w:numId w:val="2"/>
        </w:numPr>
        <w:spacing w:after="240"/>
      </w:pPr>
      <w:r>
        <w:t>Easy 30-minute treatment sessions</w:t>
      </w:r>
    </w:p>
    <w:p w14:paraId="00000012" w14:textId="77777777" w:rsidR="00E55D83" w:rsidRDefault="00ED550F">
      <w:pPr>
        <w:spacing w:before="240" w:after="240"/>
      </w:pPr>
      <w:r>
        <w:t>Emsculpt NEO Before and After*</w:t>
      </w:r>
    </w:p>
    <w:p w14:paraId="00000013" w14:textId="77777777" w:rsidR="00E55D83" w:rsidRDefault="00ED550F">
      <w:pPr>
        <w:spacing w:before="240" w:after="240"/>
      </w:pPr>
      <w:r>
        <w:t xml:space="preserve">Emsculpt NEO before and after images show how this body shaping treatment can completely transform a patient’s body, unlike any other body shaping method. While </w:t>
      </w:r>
      <w:r>
        <w:t>results may vary per patient*, the individuals shown in the images are real patients who achieve phenomenal muscle building and fat reduction results. It is important to note that Emsculpt NEO is a technique sensitive treatment. The optimal results seen in</w:t>
      </w:r>
      <w:r>
        <w:t xml:space="preserve"> each image directly reflect the skill and experience of the Emsculpt NEO provider.</w:t>
      </w:r>
    </w:p>
    <w:p w14:paraId="00000014" w14:textId="77777777" w:rsidR="00E55D83" w:rsidRDefault="00ED550F">
      <w:pPr>
        <w:spacing w:before="240" w:after="240"/>
      </w:pPr>
      <w:r>
        <w:t>How is Emsculpt NEO Different from Emsculpt?</w:t>
      </w:r>
    </w:p>
    <w:p w14:paraId="00000015" w14:textId="4ED0EB42" w:rsidR="00E55D83" w:rsidRDefault="00ED550F">
      <w:pPr>
        <w:spacing w:before="240" w:after="240"/>
      </w:pPr>
      <w:r>
        <w:lastRenderedPageBreak/>
        <w:t>Emsculpt NEO is different from the regular Emsculpt treatment. While it still uses the same High-Intensity Focused Electromagne</w:t>
      </w:r>
      <w:r>
        <w:t>tic energy of the initi</w:t>
      </w:r>
      <w:r>
        <w:t>al muscle building treatment, the NEO combines HIFEM with Radio Frequency or RF energy. The addition of RF energy provides fat-reducing effects. Furthermore, the Emsculpt NEO is perfect for most body types with BMIs up to 35.</w:t>
      </w:r>
    </w:p>
    <w:p w14:paraId="00000016" w14:textId="77777777" w:rsidR="00E55D83" w:rsidRDefault="00ED550F">
      <w:pPr>
        <w:spacing w:before="240" w:after="240"/>
      </w:pPr>
      <w:r>
        <w:t>How Do</w:t>
      </w:r>
      <w:r>
        <w:t>es the Emsculpt NEO Treatment Work?</w:t>
      </w:r>
    </w:p>
    <w:p w14:paraId="00000017" w14:textId="76E74722" w:rsidR="00E55D83" w:rsidRDefault="00ED550F">
      <w:pPr>
        <w:spacing w:before="240" w:after="240"/>
      </w:pPr>
      <w:r>
        <w:t>Emsculpt NEO treatments last 30 minutes. During those 30 minutes, an applicator emits HIFEM and RF energies into the selected treatment area. Radiofrequency sends</w:t>
      </w:r>
      <w:r>
        <w:t xml:space="preserve"> thermal energy to the muscle</w:t>
      </w:r>
      <w:r>
        <w:t>, warming up the tissue</w:t>
      </w:r>
      <w:r>
        <w:t xml:space="preserve"> w</w:t>
      </w:r>
      <w:r>
        <w:t>hile simultaneously heating the fat cells. Within mere minutes, the subcutaneous fat cells begin to die.</w:t>
      </w:r>
    </w:p>
    <w:p w14:paraId="00000018" w14:textId="441A02ED" w:rsidR="00E55D83" w:rsidRDefault="00ED550F">
      <w:pPr>
        <w:spacing w:before="240" w:after="240"/>
      </w:pPr>
      <w:r>
        <w:t>Simultaneously</w:t>
      </w:r>
      <w:r>
        <w:t>, the HIFEM energy penetrates the muscle tissue causing powerful contractions known as supramaximal contractions. These superhuman cont</w:t>
      </w:r>
      <w:r>
        <w:t>ractions work the muscle far more intensely than any manual exercise.</w:t>
      </w:r>
    </w:p>
    <w:p w14:paraId="00000019" w14:textId="77777777" w:rsidR="00E55D83" w:rsidRDefault="00ED550F">
      <w:pPr>
        <w:spacing w:before="240" w:after="240"/>
      </w:pPr>
      <w:r>
        <w:t>By the end of the Emsculpt NEO session, the treatment induces more than 20,000 contractions in the target treatment zone. The body creates more muscle cells and enhances the muscle fiber</w:t>
      </w:r>
      <w:r>
        <w:t>s, allowing them to adapt to the stress of those powerful contractions.</w:t>
      </w:r>
    </w:p>
    <w:p w14:paraId="0000001A" w14:textId="77777777" w:rsidR="00E55D83" w:rsidRDefault="00ED550F">
      <w:pPr>
        <w:spacing w:before="240" w:after="240"/>
      </w:pPr>
      <w:r>
        <w:t>After the treatment is complete, the melted fat cells will naturally exit the body via the lymphatic system over several weeks. Once those fat cells are removed from the body, they can</w:t>
      </w:r>
      <w:r>
        <w:t xml:space="preserve"> never re-grow. This is how Emsculpt NEO provides a long-lasting fat reduction for each patient.</w:t>
      </w:r>
    </w:p>
    <w:p w14:paraId="0000001B" w14:textId="77777777" w:rsidR="00E55D83" w:rsidRDefault="00ED550F">
      <w:pPr>
        <w:spacing w:before="240" w:after="240"/>
      </w:pPr>
      <w:r>
        <w:t>Emsculpt NEO Treatment Areas</w:t>
      </w:r>
    </w:p>
    <w:p w14:paraId="0000001C" w14:textId="036C693E" w:rsidR="00E55D83" w:rsidRDefault="00ED550F">
      <w:pPr>
        <w:spacing w:before="240" w:after="240"/>
      </w:pPr>
      <w:r>
        <w:t>This muscle-</w:t>
      </w:r>
      <w:r>
        <w:t>building, fat burning procedure is FDA cleared to treat four</w:t>
      </w:r>
      <w:r>
        <w:t xml:space="preserve"> areas of</w:t>
      </w:r>
      <w:r>
        <w:t xml:space="preserve"> the body. These areas include:</w:t>
      </w:r>
    </w:p>
    <w:p w14:paraId="0000001D" w14:textId="77777777" w:rsidR="00E55D83" w:rsidRDefault="00ED550F">
      <w:pPr>
        <w:numPr>
          <w:ilvl w:val="0"/>
          <w:numId w:val="1"/>
        </w:numPr>
        <w:spacing w:before="240"/>
      </w:pPr>
      <w:r>
        <w:t>The abdomen: Strengthening the core, reducing belly fat, and sculpting the abs for a sexy “washboard” look.</w:t>
      </w:r>
    </w:p>
    <w:p w14:paraId="0000001E" w14:textId="77777777" w:rsidR="00E55D83" w:rsidRDefault="00ED550F">
      <w:pPr>
        <w:numPr>
          <w:ilvl w:val="0"/>
          <w:numId w:val="1"/>
        </w:numPr>
      </w:pPr>
      <w:r>
        <w:t>The arms: Enhancing triceps and biceps</w:t>
      </w:r>
      <w:r>
        <w:t>.</w:t>
      </w:r>
    </w:p>
    <w:p w14:paraId="0000001F" w14:textId="77777777" w:rsidR="00E55D83" w:rsidRDefault="00ED550F">
      <w:pPr>
        <w:numPr>
          <w:ilvl w:val="0"/>
          <w:numId w:val="1"/>
        </w:numPr>
      </w:pPr>
      <w:r>
        <w:t>The legs: Firming the upper leg muscles and the calves while thinning and toning the thighs.</w:t>
      </w:r>
    </w:p>
    <w:p w14:paraId="00000020" w14:textId="40CBB0AE" w:rsidR="00E55D83" w:rsidRDefault="00ED550F">
      <w:pPr>
        <w:numPr>
          <w:ilvl w:val="0"/>
          <w:numId w:val="1"/>
        </w:numPr>
        <w:spacing w:after="240"/>
      </w:pPr>
      <w:r>
        <w:t>The buttocks: Offering the first, non-surgical alternative to a butt-</w:t>
      </w:r>
      <w:r>
        <w:t>lift, Emsculpt NEO provides subtle lifting to the buttocks while toning and firming the muscl</w:t>
      </w:r>
      <w:r>
        <w:t>es of the butt.</w:t>
      </w:r>
    </w:p>
    <w:p w14:paraId="00000021" w14:textId="77777777" w:rsidR="00E55D83" w:rsidRDefault="00ED550F">
      <w:pPr>
        <w:spacing w:before="240" w:after="240"/>
      </w:pPr>
      <w:r>
        <w:t>Emsculpt NEO Results</w:t>
      </w:r>
    </w:p>
    <w:p w14:paraId="00000022" w14:textId="4E3B848B" w:rsidR="00E55D83" w:rsidRDefault="00ED550F">
      <w:pPr>
        <w:spacing w:before="240" w:after="240"/>
      </w:pPr>
      <w:r>
        <w:t>After the body shaping session, some patients experience some muscle soreness for one to two days. The soreness is comparable to the feeling after an intense workout. While results can be seen after one session, it typi</w:t>
      </w:r>
      <w:r>
        <w:t>cally takes four</w:t>
      </w:r>
      <w:r>
        <w:t xml:space="preserve"> sessions spaced 5 to 10 days apart to get the full Emsculpt NEO results.</w:t>
      </w:r>
    </w:p>
    <w:p w14:paraId="00000023" w14:textId="77777777" w:rsidR="00E55D83" w:rsidRDefault="00ED550F">
      <w:pPr>
        <w:spacing w:before="240" w:after="240"/>
      </w:pPr>
      <w:r>
        <w:lastRenderedPageBreak/>
        <w:t>Clinical studies show that Emsculpt NEO results in dramatic changes to the physique. On average, most people experience a 25% increase in muscle and a 30% decrease in fa</w:t>
      </w:r>
      <w:r>
        <w:t>t.</w:t>
      </w:r>
    </w:p>
    <w:p w14:paraId="00000024" w14:textId="49E14E9F" w:rsidR="00E55D83" w:rsidRDefault="00ED550F">
      <w:pPr>
        <w:spacing w:before="240" w:after="240"/>
      </w:pPr>
      <w:r>
        <w:t>Patients also see full results within three</w:t>
      </w:r>
      <w:r>
        <w:t xml:space="preserve"> months of their treatment. As with any body shaping treatment, the individual patient experience will vary.*</w:t>
      </w:r>
    </w:p>
    <w:p w14:paraId="00000025" w14:textId="77777777" w:rsidR="00E55D83" w:rsidRDefault="00ED550F">
      <w:pPr>
        <w:spacing w:before="240" w:after="240"/>
      </w:pPr>
      <w:r>
        <w:t>How Does This Body Shaping Treatment Cost?</w:t>
      </w:r>
    </w:p>
    <w:p w14:paraId="00000026" w14:textId="77777777" w:rsidR="00E55D83" w:rsidRDefault="00ED550F">
      <w:pPr>
        <w:spacing w:before="240" w:after="240"/>
      </w:pPr>
      <w:r>
        <w:t>Each body shaping treatment is customized to meet the specifi</w:t>
      </w:r>
      <w:r>
        <w:t>c circumstances and aesthetic goals of each patient. Therefore, Emsculpt NEO costs will vary per person. To get the best idea of how much this treatment will cost you, schedule a free consultation with Forever Young Medspa. During the consultation, you can</w:t>
      </w:r>
      <w:r>
        <w:t xml:space="preserve"> discuss prices in detail with a treatment specialist capable of creating the perfect treatment plan to fit your needs and budget.</w:t>
      </w:r>
    </w:p>
    <w:p w14:paraId="00000027" w14:textId="77777777" w:rsidR="00E55D83" w:rsidRDefault="00ED550F">
      <w:pPr>
        <w:spacing w:before="240" w:after="240"/>
      </w:pPr>
      <w:r>
        <w:t>Why Choose Forever Young Medspa for Emsculpt NEO</w:t>
      </w:r>
    </w:p>
    <w:p w14:paraId="00000028" w14:textId="6391F417" w:rsidR="00E55D83" w:rsidRDefault="00ED550F">
      <w:pPr>
        <w:spacing w:before="240" w:after="240"/>
      </w:pPr>
      <w:r>
        <w:t>Emsculpt is a technique sensitive procedure. If a patient wants the most phe</w:t>
      </w:r>
      <w:r>
        <w:t>nomenal Emsculpt NEO results, they need a reputable and experienced provider like Forever Young Medspa. We are a leading Emsculpt NEO provider in the Deerfield, IL area,</w:t>
      </w:r>
      <w:r>
        <w:t xml:space="preserve"> capable of helping each patient achieve optimal fat reduction and muscle building resul</w:t>
      </w:r>
      <w:r>
        <w:t>ts.</w:t>
      </w:r>
    </w:p>
    <w:p w14:paraId="00000029" w14:textId="77777777" w:rsidR="00E55D83" w:rsidRDefault="00ED550F">
      <w:pPr>
        <w:spacing w:before="240" w:after="240"/>
      </w:pPr>
      <w:r>
        <w:t>Emsculpt NEO Near Me</w:t>
      </w:r>
    </w:p>
    <w:p w14:paraId="0000002A" w14:textId="77777777" w:rsidR="00E55D83" w:rsidRDefault="00ED550F">
      <w:pPr>
        <w:spacing w:before="240" w:after="240"/>
      </w:pPr>
      <w:r>
        <w:t xml:space="preserve">If you live in the Deerfield or surrounding Chicago areas and are interested in this new fat reducing, muscle building treatment, contact Forever Young Medspa. Schedule a complimentary consultation and learn how this revolutionary </w:t>
      </w:r>
      <w:r>
        <w:t xml:space="preserve">treatment can totally transform your body. Call us at 224-415-3628 or reach out to us online to schedule yours now. </w:t>
      </w:r>
    </w:p>
    <w:p w14:paraId="0000002B" w14:textId="77777777" w:rsidR="00E55D83" w:rsidRDefault="00E55D83"/>
    <w:sectPr w:rsidR="00E55D8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0F6895"/>
    <w:multiLevelType w:val="multilevel"/>
    <w:tmpl w:val="CE041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5971362"/>
    <w:multiLevelType w:val="multilevel"/>
    <w:tmpl w:val="7E96D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sDQ1MTewtDCzMDZQ0lEKTi0uzszPAykwrAUA3c4BpCwAAAA="/>
  </w:docVars>
  <w:rsids>
    <w:rsidRoot w:val="00E55D83"/>
    <w:rsid w:val="00E55D83"/>
    <w:rsid w:val="00ED5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DF763"/>
  <w15:docId w15:val="{645D7227-A815-4C24-92CA-60C567386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51</Words>
  <Characters>4854</Characters>
  <Application>Microsoft Office Word</Application>
  <DocSecurity>0</DocSecurity>
  <Lines>40</Lines>
  <Paragraphs>11</Paragraphs>
  <ScaleCrop>false</ScaleCrop>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10T00:12:00Z</dcterms:created>
  <dcterms:modified xsi:type="dcterms:W3CDTF">2021-02-10T00:15:00Z</dcterms:modified>
</cp:coreProperties>
</file>